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8A8D6" w14:textId="39AD750C" w:rsidR="00C53482" w:rsidRDefault="00DA53EE" w:rsidP="00DA53EE">
      <w:pPr>
        <w:jc w:val="center"/>
        <w:rPr>
          <w:b/>
          <w:bCs/>
          <w:sz w:val="24"/>
          <w:szCs w:val="24"/>
        </w:rPr>
      </w:pPr>
      <w:r w:rsidRPr="00DA53EE">
        <w:rPr>
          <w:b/>
          <w:bCs/>
          <w:sz w:val="24"/>
          <w:szCs w:val="24"/>
        </w:rPr>
        <w:t>PROYECTO EDA</w:t>
      </w:r>
    </w:p>
    <w:p w14:paraId="4E701584" w14:textId="3CF63FB8" w:rsidR="001632E2" w:rsidRDefault="001632E2" w:rsidP="00DA53EE">
      <w:pPr>
        <w:jc w:val="center"/>
        <w:rPr>
          <w:b/>
          <w:bCs/>
          <w:sz w:val="24"/>
          <w:szCs w:val="24"/>
        </w:rPr>
      </w:pPr>
    </w:p>
    <w:p w14:paraId="4DF75CB8" w14:textId="3F10A87D" w:rsidR="001632E2" w:rsidRDefault="00F05965" w:rsidP="00F05965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A LEER SOBRE TIME SERIES</w:t>
      </w:r>
    </w:p>
    <w:p w14:paraId="75434940" w14:textId="7D1CAAE2" w:rsidR="001632E2" w:rsidRDefault="006D39FD" w:rsidP="001632E2">
      <w:pPr>
        <w:jc w:val="both"/>
        <w:rPr>
          <w:b/>
          <w:bCs/>
          <w:sz w:val="24"/>
          <w:szCs w:val="24"/>
        </w:rPr>
      </w:pPr>
      <w:hyperlink r:id="rId4" w:history="1">
        <w:r w:rsidR="00F05965" w:rsidRPr="0026298D">
          <w:rPr>
            <w:rStyle w:val="Hipervnculo"/>
            <w:b/>
            <w:bCs/>
            <w:sz w:val="24"/>
            <w:szCs w:val="24"/>
          </w:rPr>
          <w:t>https://ourcodingclub.github.io/tutorials/pandas-time-series/</w:t>
        </w:r>
      </w:hyperlink>
    </w:p>
    <w:p w14:paraId="4FD49A62" w14:textId="32AE1DE7" w:rsidR="00F05965" w:rsidRDefault="00F05965" w:rsidP="001632E2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JEMPLOS DE PRESENTACION LIMPIEZA DE DATOS</w:t>
      </w:r>
    </w:p>
    <w:p w14:paraId="169752C2" w14:textId="743F66FA" w:rsidR="00F05965" w:rsidRDefault="006D39FD" w:rsidP="001632E2">
      <w:pPr>
        <w:jc w:val="both"/>
        <w:rPr>
          <w:b/>
          <w:bCs/>
          <w:sz w:val="24"/>
          <w:szCs w:val="24"/>
        </w:rPr>
      </w:pPr>
      <w:hyperlink r:id="rId5" w:history="1">
        <w:r w:rsidR="00F05965" w:rsidRPr="0026298D">
          <w:rPr>
            <w:rStyle w:val="Hipervnculo"/>
            <w:b/>
            <w:bCs/>
            <w:sz w:val="24"/>
            <w:szCs w:val="24"/>
          </w:rPr>
          <w:t>https://github.com/mramshaw/Data-Cleaning</w:t>
        </w:r>
      </w:hyperlink>
    </w:p>
    <w:p w14:paraId="7D52E520" w14:textId="6830F1B1" w:rsidR="00F05965" w:rsidRDefault="00F05965" w:rsidP="001632E2">
      <w:pPr>
        <w:jc w:val="both"/>
        <w:rPr>
          <w:b/>
          <w:bCs/>
          <w:sz w:val="24"/>
          <w:szCs w:val="24"/>
        </w:rPr>
      </w:pPr>
      <w:r w:rsidRPr="00F05965">
        <w:rPr>
          <w:b/>
          <w:bCs/>
          <w:sz w:val="24"/>
          <w:szCs w:val="24"/>
        </w:rPr>
        <w:t>https://github.com/sandipanpaul21/Cleaning-Data-in-Python/blob/master/Part%204%20Cleaning%20Data%20for%20Analysis</w:t>
      </w:r>
    </w:p>
    <w:p w14:paraId="067CC1E5" w14:textId="72C39F8B" w:rsidR="00F05965" w:rsidRDefault="004A1C04" w:rsidP="001632E2">
      <w:pPr>
        <w:jc w:val="both"/>
        <w:rPr>
          <w:b/>
          <w:bCs/>
          <w:sz w:val="24"/>
          <w:szCs w:val="24"/>
        </w:rPr>
      </w:pPr>
      <w:r w:rsidRPr="004A1C04">
        <w:rPr>
          <w:b/>
          <w:bCs/>
          <w:noProof/>
          <w:sz w:val="24"/>
          <w:szCs w:val="24"/>
        </w:rPr>
        <w:drawing>
          <wp:inline distT="0" distB="0" distL="0" distR="0" wp14:anchorId="55CC7DFF" wp14:editId="666730CB">
            <wp:extent cx="5994165" cy="3145872"/>
            <wp:effectExtent l="0" t="0" r="698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35526" cy="316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7B476" w14:textId="18D234D0" w:rsidR="00DE7373" w:rsidRDefault="00DE7373" w:rsidP="001632E2">
      <w:pPr>
        <w:jc w:val="both"/>
        <w:rPr>
          <w:b/>
          <w:bCs/>
          <w:sz w:val="24"/>
          <w:szCs w:val="24"/>
        </w:rPr>
      </w:pPr>
    </w:p>
    <w:p w14:paraId="5340D3BF" w14:textId="2788B804" w:rsidR="004A1C04" w:rsidRDefault="004A1C04" w:rsidP="001632E2">
      <w:pPr>
        <w:jc w:val="both"/>
        <w:rPr>
          <w:b/>
          <w:bCs/>
          <w:sz w:val="24"/>
          <w:szCs w:val="24"/>
        </w:rPr>
      </w:pPr>
      <w:r w:rsidRPr="004A1C04">
        <w:rPr>
          <w:b/>
          <w:bCs/>
          <w:sz w:val="24"/>
          <w:szCs w:val="24"/>
        </w:rPr>
        <w:t>https://unfccc.int/files/ghg_emissions_data/application/pdf/esp_ghg_profile.pdf</w:t>
      </w:r>
    </w:p>
    <w:p w14:paraId="27B20684" w14:textId="1379F2A4" w:rsidR="00DE7373" w:rsidRPr="004A1C04" w:rsidRDefault="00DE7373" w:rsidP="001632E2">
      <w:pPr>
        <w:jc w:val="both"/>
        <w:rPr>
          <w:b/>
          <w:bCs/>
          <w:sz w:val="24"/>
          <w:szCs w:val="24"/>
          <w:lang w:val="en-GB"/>
        </w:rPr>
      </w:pPr>
      <w:r w:rsidRPr="004A1C04">
        <w:rPr>
          <w:rStyle w:val="nfasis"/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Waste Management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is devoted to the presentation and discussion of information on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solid waste gener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characteriz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minimiz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collec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separ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treatment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and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disposal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 as well as manuscripts that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address waste management policy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educ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 and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economic and environmental assessments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. The journal addresses various types of solid wastes including municipal (e.g., residential, institutional, commercial)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agricultural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and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special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(</w:t>
      </w:r>
      <w:proofErr w:type="gramStart"/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e.g.</w:t>
      </w:r>
      <w:proofErr w:type="gramEnd"/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 xml:space="preserve"> construction and demolition, household hazardous, sewage sludge, and non-hazardous industrial) wastes.</w:t>
      </w:r>
    </w:p>
    <w:p w14:paraId="2DA657F3" w14:textId="7F27FFBA" w:rsidR="00F05965" w:rsidRDefault="006D39FD" w:rsidP="001632E2">
      <w:pPr>
        <w:jc w:val="both"/>
      </w:pPr>
      <w:hyperlink r:id="rId7" w:history="1">
        <w:r w:rsidR="00F84FD9">
          <w:rPr>
            <w:rStyle w:val="Hipervnculo"/>
            <w:rFonts w:ascii="Segoe UI" w:hAnsi="Segoe UI" w:cs="Segoe UI"/>
            <w:color w:val="18BC9C"/>
            <w:sz w:val="27"/>
            <w:szCs w:val="27"/>
            <w:bdr w:val="single" w:sz="2" w:space="0" w:color="E2E8F0" w:frame="1"/>
          </w:rPr>
          <w:t>-3.70256</w:t>
        </w:r>
      </w:hyperlink>
    </w:p>
    <w:p w14:paraId="3C8A8612" w14:textId="4BA2AC48" w:rsidR="00F84FD9" w:rsidRPr="00F84FD9" w:rsidRDefault="00F84FD9" w:rsidP="001632E2">
      <w:pPr>
        <w:jc w:val="both"/>
        <w:rPr>
          <w:b/>
          <w:bCs/>
          <w:sz w:val="24"/>
          <w:szCs w:val="24"/>
        </w:rPr>
      </w:pPr>
      <w:r w:rsidRPr="00F84FD9">
        <w:rPr>
          <w:b/>
          <w:bCs/>
          <w:sz w:val="24"/>
          <w:szCs w:val="24"/>
        </w:rPr>
        <w:t>-3,70256</w:t>
      </w:r>
    </w:p>
    <w:p w14:paraId="7EFE27EC" w14:textId="774E777A" w:rsidR="001632E2" w:rsidRPr="00F84FD9" w:rsidRDefault="001632E2" w:rsidP="00DA53EE">
      <w:pPr>
        <w:jc w:val="center"/>
        <w:rPr>
          <w:b/>
          <w:bCs/>
          <w:sz w:val="24"/>
          <w:szCs w:val="24"/>
        </w:rPr>
      </w:pPr>
    </w:p>
    <w:p w14:paraId="184A6F25" w14:textId="77777777" w:rsidR="001632E2" w:rsidRPr="00F84FD9" w:rsidRDefault="001632E2" w:rsidP="00DA53EE">
      <w:pPr>
        <w:jc w:val="center"/>
        <w:rPr>
          <w:b/>
          <w:bCs/>
          <w:sz w:val="24"/>
          <w:szCs w:val="24"/>
        </w:rPr>
      </w:pPr>
    </w:p>
    <w:p w14:paraId="15799A8B" w14:textId="6499B43A" w:rsidR="00DA53EE" w:rsidRDefault="00DA53EE">
      <w:proofErr w:type="spellStart"/>
      <w:r>
        <w:t>Guias</w:t>
      </w:r>
      <w:proofErr w:type="spellEnd"/>
      <w:r>
        <w:t xml:space="preserve"> para </w:t>
      </w:r>
      <w:proofErr w:type="spellStart"/>
      <w:r>
        <w:t>visualizacion</w:t>
      </w:r>
      <w:proofErr w:type="spellEnd"/>
    </w:p>
    <w:p w14:paraId="7CD4D1C0" w14:textId="5F7D97EE" w:rsidR="00DA53EE" w:rsidRDefault="006D39FD">
      <w:hyperlink r:id="rId8" w:history="1">
        <w:r w:rsidR="0060527A" w:rsidRPr="003766C8">
          <w:rPr>
            <w:rStyle w:val="Hipervnculo"/>
          </w:rPr>
          <w:t>http://www.atlas.d-waste.com/</w:t>
        </w:r>
      </w:hyperlink>
    </w:p>
    <w:p w14:paraId="67FF5A4D" w14:textId="703A716E" w:rsidR="0060527A" w:rsidRDefault="0060527A"/>
    <w:p w14:paraId="0D1E7F5A" w14:textId="0ABBB0F5" w:rsidR="0060527A" w:rsidRDefault="0060527A">
      <w:r>
        <w:t>De aquí saque la mayor información de Madrid</w:t>
      </w:r>
    </w:p>
    <w:p w14:paraId="6860112C" w14:textId="242197F0" w:rsidR="0060527A" w:rsidRDefault="006D39FD">
      <w:pPr>
        <w:rPr>
          <w:rStyle w:val="Hipervnculo"/>
        </w:rPr>
      </w:pPr>
      <w:hyperlink r:id="rId9" w:history="1">
        <w:r w:rsidR="002C47BF" w:rsidRPr="003766C8">
          <w:rPr>
            <w:rStyle w:val="Hipervnculo"/>
          </w:rPr>
          <w:t>https://www.madrid.es/portales/munimadrid/es/Inicio/El-Ayuntamiento/Estadistica/?vgnextfmt=default&amp;vgnextchannel=8156e39873674210VgnVCM1000000b205a0aRCRD</w:t>
        </w:r>
      </w:hyperlink>
    </w:p>
    <w:p w14:paraId="37CE8F8E" w14:textId="0A660B5D" w:rsidR="000151C1" w:rsidRDefault="000151C1">
      <w:pPr>
        <w:rPr>
          <w:rStyle w:val="Hipervnculo"/>
        </w:rPr>
      </w:pPr>
    </w:p>
    <w:p w14:paraId="07CE9AEC" w14:textId="04D90AC9" w:rsidR="000151C1" w:rsidRDefault="000151C1">
      <w:pPr>
        <w:rPr>
          <w:rStyle w:val="Hipervnculo"/>
        </w:rPr>
      </w:pPr>
      <w:r>
        <w:rPr>
          <w:rStyle w:val="Hipervnculo"/>
        </w:rPr>
        <w:t>EJEMPLOS DE GRAFICAS</w:t>
      </w:r>
    </w:p>
    <w:p w14:paraId="157F6E6E" w14:textId="29AEEC2E" w:rsidR="000151C1" w:rsidRDefault="000151C1">
      <w:r w:rsidRPr="000151C1">
        <w:t>https://www.pinterest.com/pin/37154765649745902/</w:t>
      </w:r>
    </w:p>
    <w:p w14:paraId="6A3C0CE0" w14:textId="06430A71" w:rsidR="002C47BF" w:rsidRDefault="002C47BF"/>
    <w:p w14:paraId="54F43431" w14:textId="4A0FF442" w:rsidR="002C47BF" w:rsidRDefault="002C47BF">
      <w:proofErr w:type="gramStart"/>
      <w:r>
        <w:t>AÑOS A ANALIZAR</w:t>
      </w:r>
      <w:proofErr w:type="gramEnd"/>
      <w:r>
        <w:t xml:space="preserve"> 2010-2019</w:t>
      </w:r>
    </w:p>
    <w:p w14:paraId="3BF8D9B5" w14:textId="0D0BC0CB" w:rsidR="002C47BF" w:rsidRPr="002C47BF" w:rsidRDefault="002C47BF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MADRID</w:t>
      </w:r>
    </w:p>
    <w:p w14:paraId="0F11A9F5" w14:textId="3570D348" w:rsidR="002C47BF" w:rsidRDefault="002C47BF">
      <w:r>
        <w:t xml:space="preserve">-Coste de tratamiento de los residuos </w:t>
      </w:r>
      <w:proofErr w:type="gramStart"/>
      <w:r>
        <w:t>( esta</w:t>
      </w:r>
      <w:proofErr w:type="gramEnd"/>
      <w:r>
        <w:t xml:space="preserve"> base de datos se debe utilizar para comprobar la hipótesis o rechazarla)</w:t>
      </w:r>
    </w:p>
    <w:p w14:paraId="44663F3B" w14:textId="6F0F057D" w:rsidR="002C47BF" w:rsidRDefault="002C47BF">
      <w:r>
        <w:t xml:space="preserve">-Ingresos registrados </w:t>
      </w:r>
      <w:proofErr w:type="gramStart"/>
      <w:r>
        <w:t>( servirá</w:t>
      </w:r>
      <w:proofErr w:type="gramEnd"/>
      <w:r>
        <w:t xml:space="preserve"> para comprobar o rechazar la hipótesis)</w:t>
      </w:r>
    </w:p>
    <w:p w14:paraId="2B3D6A95" w14:textId="77777777" w:rsidR="002C47BF" w:rsidRDefault="002C47BF" w:rsidP="002C47BF">
      <w:r>
        <w:t xml:space="preserve">-Evolución de materiales </w:t>
      </w:r>
      <w:proofErr w:type="gramStart"/>
      <w:r>
        <w:t>recuperados( mostrar</w:t>
      </w:r>
      <w:proofErr w:type="gramEnd"/>
      <w:r>
        <w:t xml:space="preserve"> de </w:t>
      </w:r>
      <w:proofErr w:type="spellStart"/>
      <w:r>
        <w:t>que</w:t>
      </w:r>
      <w:proofErr w:type="spellEnd"/>
      <w:r>
        <w:t xml:space="preserve"> manera los ciudadanos están siendo </w:t>
      </w:r>
      <w:proofErr w:type="spellStart"/>
      <w:r>
        <w:t>mas</w:t>
      </w:r>
      <w:proofErr w:type="spellEnd"/>
      <w:r>
        <w:t xml:space="preserve"> o menos eficientes)</w:t>
      </w:r>
    </w:p>
    <w:p w14:paraId="3687CF53" w14:textId="498283A7" w:rsidR="002C47BF" w:rsidRDefault="002C47BF">
      <w:r>
        <w:t xml:space="preserve">-Producción de energía </w:t>
      </w:r>
      <w:proofErr w:type="gramStart"/>
      <w:r>
        <w:t>( esto</w:t>
      </w:r>
      <w:proofErr w:type="gramEnd"/>
      <w:r>
        <w:t xml:space="preserve"> corresponde también a un ingreso y sirve para ver de </w:t>
      </w:r>
      <w:proofErr w:type="spellStart"/>
      <w:r>
        <w:t>que</w:t>
      </w:r>
      <w:proofErr w:type="spellEnd"/>
      <w:r>
        <w:t xml:space="preserve"> manera estamos convirtiendo los residuos)</w:t>
      </w:r>
    </w:p>
    <w:p w14:paraId="540B989D" w14:textId="2F0187EB" w:rsidR="002C47BF" w:rsidRDefault="002C47BF">
      <w:r>
        <w:t xml:space="preserve">-Evolución de los residuos urbanos en Madrid </w:t>
      </w:r>
      <w:proofErr w:type="gramStart"/>
      <w:r>
        <w:t>( para</w:t>
      </w:r>
      <w:proofErr w:type="gramEnd"/>
      <w:r>
        <w:t xml:space="preserve"> ver de </w:t>
      </w:r>
      <w:proofErr w:type="spellStart"/>
      <w:r>
        <w:t>que</w:t>
      </w:r>
      <w:proofErr w:type="spellEnd"/>
      <w:r>
        <w:t xml:space="preserve"> manera ha aumentado la producción de los residuos)</w:t>
      </w:r>
    </w:p>
    <w:p w14:paraId="738A721E" w14:textId="4F15C0A4" w:rsidR="002C47BF" w:rsidRDefault="002C47BF">
      <w:r>
        <w:t xml:space="preserve">-Tasa de producción de residuos por habitante </w:t>
      </w:r>
      <w:proofErr w:type="gramStart"/>
      <w:r>
        <w:t>( esto</w:t>
      </w:r>
      <w:proofErr w:type="gramEnd"/>
      <w:r>
        <w:t xml:space="preserve"> para comprobar cuanto produce cada persona, eso se compara con la población)</w:t>
      </w:r>
    </w:p>
    <w:p w14:paraId="108C3537" w14:textId="115C8DFF" w:rsidR="009B6BAB" w:rsidRDefault="009B6BAB">
      <w:r>
        <w:t xml:space="preserve">-Base de datos del PIB de Madrid Precios Corrientes en Miles de Euros </w:t>
      </w:r>
      <w:r w:rsidRPr="009B6BAB">
        <w:t>Base 2010. Serie 2000-2020 TIII (1ªe)</w:t>
      </w:r>
    </w:p>
    <w:p w14:paraId="597C91F1" w14:textId="611A7718" w:rsidR="002C47BF" w:rsidRDefault="002C47BF"/>
    <w:p w14:paraId="4F57BBDE" w14:textId="789B4752" w:rsidR="002C47BF" w:rsidRDefault="002C47BF">
      <w:r>
        <w:t xml:space="preserve">COMPROBAR CUAL ES EL DEFICIT QUE LE GENERA A MADRID LA GENERACIÓN DE BASURA Y VER LA EVOLUCIÓN DE </w:t>
      </w:r>
      <w:proofErr w:type="gramStart"/>
      <w:r>
        <w:t>LA MISMA</w:t>
      </w:r>
      <w:proofErr w:type="gramEnd"/>
      <w:r>
        <w:t xml:space="preserve"> A LO LARGO DEL TIEMPO</w:t>
      </w:r>
    </w:p>
    <w:p w14:paraId="780C0913" w14:textId="00C51A83" w:rsidR="0051692C" w:rsidRDefault="0051692C"/>
    <w:p w14:paraId="47C72431" w14:textId="6C338DB6" w:rsidR="0051692C" w:rsidRDefault="0051692C" w:rsidP="0051692C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</w:t>
      </w:r>
      <w:r>
        <w:rPr>
          <w:b/>
          <w:bCs/>
          <w:sz w:val="28"/>
          <w:szCs w:val="28"/>
        </w:rPr>
        <w:t>BARCELONA</w:t>
      </w:r>
    </w:p>
    <w:p w14:paraId="10D06001" w14:textId="546A4E64" w:rsidR="0002543D" w:rsidRPr="0002543D" w:rsidRDefault="0002543D" w:rsidP="0051692C">
      <w:r w:rsidRPr="0002543D">
        <w:t>Donde se tratan los residuos de Barcelona</w:t>
      </w:r>
    </w:p>
    <w:p w14:paraId="00C007D6" w14:textId="31B2E69C" w:rsidR="0002543D" w:rsidRPr="0002543D" w:rsidRDefault="0002543D" w:rsidP="0051692C">
      <w:r w:rsidRPr="0002543D">
        <w:lastRenderedPageBreak/>
        <w:t>https://ecoparcbcn.com/#compostaje</w:t>
      </w:r>
    </w:p>
    <w:p w14:paraId="2496C9C4" w14:textId="744ECBAC" w:rsidR="0051692C" w:rsidRDefault="006D39FD">
      <w:hyperlink r:id="rId10" w:history="1">
        <w:r w:rsidR="0002543D" w:rsidRPr="003766C8">
          <w:rPr>
            <w:rStyle w:val="Hipervnculo"/>
          </w:rPr>
          <w:t>https://www.amb.cat/s/es/web/ecologia/residus/instalacions-i-equipaments.html</w:t>
        </w:r>
      </w:hyperlink>
    </w:p>
    <w:p w14:paraId="49EB45DA" w14:textId="0DE874FB" w:rsidR="0002543D" w:rsidRDefault="0002543D"/>
    <w:p w14:paraId="29DC7F73" w14:textId="0B123672" w:rsidR="0002543D" w:rsidRDefault="0002543D"/>
    <w:p w14:paraId="54BF7AD2" w14:textId="71C76F83" w:rsidR="0002543D" w:rsidRPr="004A1C04" w:rsidRDefault="0002543D">
      <w:pPr>
        <w:rPr>
          <w:b/>
          <w:bCs/>
          <w:sz w:val="24"/>
          <w:szCs w:val="24"/>
          <w:lang w:val="en-GB"/>
        </w:rPr>
      </w:pPr>
      <w:r w:rsidRPr="004A1C04">
        <w:rPr>
          <w:b/>
          <w:bCs/>
          <w:sz w:val="24"/>
          <w:szCs w:val="24"/>
          <w:lang w:val="en-GB"/>
        </w:rPr>
        <w:t xml:space="preserve">ADDITIONAL DATA </w:t>
      </w:r>
    </w:p>
    <w:p w14:paraId="7C58B0CD" w14:textId="64264413" w:rsidR="0002543D" w:rsidRPr="004A1C04" w:rsidRDefault="006D39FD">
      <w:pPr>
        <w:rPr>
          <w:lang w:val="en-GB"/>
        </w:rPr>
      </w:pPr>
      <w:hyperlink r:id="rId11" w:history="1">
        <w:r w:rsidR="0002543D" w:rsidRPr="004A1C04">
          <w:rPr>
            <w:rStyle w:val="Hipervnculo"/>
            <w:lang w:val="en-GB"/>
          </w:rPr>
          <w:t>https://datatopics.worldbank.org/what-a-waste/</w:t>
        </w:r>
      </w:hyperlink>
    </w:p>
    <w:p w14:paraId="383474C0" w14:textId="4C17EC6C" w:rsidR="0002543D" w:rsidRPr="004A1C04" w:rsidRDefault="006D39FD">
      <w:pPr>
        <w:rPr>
          <w:lang w:val="en-GB"/>
        </w:rPr>
      </w:pPr>
      <w:hyperlink r:id="rId12" w:history="1">
        <w:r w:rsidR="00417CCC" w:rsidRPr="004A1C04">
          <w:rPr>
            <w:rStyle w:val="Hipervnculo"/>
            <w:lang w:val="en-GB"/>
          </w:rPr>
          <w:t>https://globalewaste.org/statistics/country/spain/2019/</w:t>
        </w:r>
      </w:hyperlink>
    </w:p>
    <w:p w14:paraId="763A2FBB" w14:textId="4CD5C73F" w:rsidR="00417CCC" w:rsidRPr="004A1C04" w:rsidRDefault="00417CCC">
      <w:pPr>
        <w:rPr>
          <w:lang w:val="en-GB"/>
        </w:rPr>
      </w:pPr>
    </w:p>
    <w:p w14:paraId="404997D3" w14:textId="7800EE8C" w:rsidR="00417CCC" w:rsidRDefault="00417CCC">
      <w:r>
        <w:t>MAPAS CON PUNTOS DE RESIDUOS</w:t>
      </w:r>
    </w:p>
    <w:p w14:paraId="56CC575C" w14:textId="77777777" w:rsidR="00417CCC" w:rsidRDefault="00417CCC"/>
    <w:p w14:paraId="0A9F02DB" w14:textId="449F6C2F" w:rsidR="00417CCC" w:rsidRDefault="006D39FD">
      <w:hyperlink r:id="rId13" w:history="1">
        <w:r w:rsidR="00417CCC" w:rsidRPr="0045693E">
          <w:rPr>
            <w:rStyle w:val="Hipervnculo"/>
          </w:rPr>
          <w:t>https://www.ign.es/espmap/mapas_conta_bach/Contam_Mapa_07.htm</w:t>
        </w:r>
      </w:hyperlink>
    </w:p>
    <w:p w14:paraId="2EE800A5" w14:textId="0D7A3B22" w:rsidR="00417CCC" w:rsidRDefault="00417CCC">
      <w:r>
        <w:t>WEB COMUNIDADES AUTONOMAS</w:t>
      </w:r>
    </w:p>
    <w:p w14:paraId="0E0118FC" w14:textId="455DE5F7" w:rsidR="00417CCC" w:rsidRDefault="00417CCC">
      <w:r w:rsidRPr="00417CCC">
        <w:t>https://www.miteco.gob.es/es/calidad-y-evaluacion-ambiental/temas/prevencion-y-gestion-residuos/enlaces/Pagina_enlaces_comunidades_autonomas.aspx</w:t>
      </w:r>
    </w:p>
    <w:p w14:paraId="4C468CC6" w14:textId="77777777" w:rsidR="002C47BF" w:rsidRDefault="002C47BF"/>
    <w:sectPr w:rsidR="002C47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AwtjS0sDSxNDdS0lEKTi0uzszPAymwqAUArsaIZywAAAA="/>
  </w:docVars>
  <w:rsids>
    <w:rsidRoot w:val="00DA53EE"/>
    <w:rsid w:val="000151C1"/>
    <w:rsid w:val="0002543D"/>
    <w:rsid w:val="001632E2"/>
    <w:rsid w:val="002C47BF"/>
    <w:rsid w:val="00417CCC"/>
    <w:rsid w:val="004A1C04"/>
    <w:rsid w:val="0051692C"/>
    <w:rsid w:val="0060527A"/>
    <w:rsid w:val="006D39FD"/>
    <w:rsid w:val="007472C6"/>
    <w:rsid w:val="009B6BAB"/>
    <w:rsid w:val="009D0742"/>
    <w:rsid w:val="00BB67F2"/>
    <w:rsid w:val="00C53482"/>
    <w:rsid w:val="00DA53EE"/>
    <w:rsid w:val="00DE7373"/>
    <w:rsid w:val="00E942CC"/>
    <w:rsid w:val="00F05965"/>
    <w:rsid w:val="00F3436A"/>
    <w:rsid w:val="00F8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6F598"/>
  <w15:chartTrackingRefBased/>
  <w15:docId w15:val="{00C51BE6-56B3-48FA-95EA-4B5DF955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0527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527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2543D"/>
    <w:rPr>
      <w:color w:val="954F72" w:themeColor="followedHyperlink"/>
      <w:u w:val="single"/>
    </w:rPr>
  </w:style>
  <w:style w:type="character" w:styleId="nfasis">
    <w:name w:val="Emphasis"/>
    <w:basedOn w:val="Fuentedeprrafopredeter"/>
    <w:uiPriority w:val="20"/>
    <w:qFormat/>
    <w:rsid w:val="00DE73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tlas.d-waste.com/" TargetMode="External"/><Relationship Id="rId13" Type="http://schemas.openxmlformats.org/officeDocument/2006/relationships/hyperlink" Target="https://www.ign.es/espmap/mapas_conta_bach/Contam_Mapa_07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eodatos.net/coordenadas/espana/madrid" TargetMode="External"/><Relationship Id="rId12" Type="http://schemas.openxmlformats.org/officeDocument/2006/relationships/hyperlink" Target="https://globalewaste.org/statistics/country/spain/2019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datatopics.worldbank.org/what-a-waste/" TargetMode="External"/><Relationship Id="rId5" Type="http://schemas.openxmlformats.org/officeDocument/2006/relationships/hyperlink" Target="https://github.com/mramshaw/Data-Cleaning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amb.cat/s/es/web/ecologia/residus/instalacions-i-equipaments.html" TargetMode="External"/><Relationship Id="rId4" Type="http://schemas.openxmlformats.org/officeDocument/2006/relationships/hyperlink" Target="https://ourcodingclub.github.io/tutorials/pandas-time-series/" TargetMode="External"/><Relationship Id="rId9" Type="http://schemas.openxmlformats.org/officeDocument/2006/relationships/hyperlink" Target="https://www.madrid.es/portales/munimadrid/es/Inicio/El-Ayuntamiento/Estadistica/?vgnextfmt=default&amp;vgnextchannel=8156e39873674210VgnVCM1000000b205a0aRCR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9</TotalTime>
  <Pages>3</Pages>
  <Words>545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cruz.meza@upm.es</dc:creator>
  <cp:keywords/>
  <dc:description/>
  <cp:lastModifiedBy>marycruz.meza@upm.es</cp:lastModifiedBy>
  <cp:revision>16</cp:revision>
  <dcterms:created xsi:type="dcterms:W3CDTF">2021-05-19T12:13:00Z</dcterms:created>
  <dcterms:modified xsi:type="dcterms:W3CDTF">2021-06-02T16:40:00Z</dcterms:modified>
</cp:coreProperties>
</file>